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A5D311" w14:textId="77777777" w:rsidR="000F6E5C" w:rsidRPr="000F6E5C" w:rsidRDefault="000F6E5C" w:rsidP="000F6E5C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0F6E5C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5F2644A" wp14:editId="2EFE3836">
            <wp:extent cx="688140" cy="904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arthDayLogoColorJP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571" cy="912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 </w:t>
      </w:r>
      <w:r w:rsidRPr="000F6E5C"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 wp14:anchorId="69BF3479" wp14:editId="674D0363">
            <wp:extent cx="2895600" cy="457200"/>
            <wp:effectExtent l="0" t="0" r="0" b="0"/>
            <wp:docPr id="1" name="Picture 1" descr="earthday_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arthday_tex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F3A32" w14:textId="77777777" w:rsidR="000F6E5C" w:rsidRPr="000F6E5C" w:rsidRDefault="000F6E5C" w:rsidP="000F6E5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>c/o Sunspots Studios, 202 S. Lewis St., Staunton, VA 24401-2121</w:t>
      </w:r>
    </w:p>
    <w:p w14:paraId="1C88764B" w14:textId="77777777" w:rsidR="000F6E5C" w:rsidRPr="000F6E5C" w:rsidRDefault="000F6E5C" w:rsidP="000F6E5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3A2EE4D4" w14:textId="788205C3" w:rsidR="000F6E5C" w:rsidRPr="006864D9" w:rsidRDefault="000F6E5C" w:rsidP="000F6E5C">
      <w:pPr>
        <w:spacing w:after="0" w:line="240" w:lineRule="auto"/>
        <w:jc w:val="center"/>
        <w:rPr>
          <w:rFonts w:ascii="Arial" w:eastAsia="Times New Roman" w:hAnsi="Arial" w:cs="Arial"/>
          <w:sz w:val="32"/>
          <w:szCs w:val="20"/>
        </w:rPr>
      </w:pPr>
      <w:r w:rsidRPr="006864D9">
        <w:rPr>
          <w:rFonts w:ascii="Arial" w:eastAsia="Times New Roman" w:hAnsi="Arial" w:cs="Arial"/>
          <w:color w:val="000000"/>
          <w:sz w:val="32"/>
          <w:szCs w:val="20"/>
        </w:rPr>
        <w:t>201</w:t>
      </w:r>
      <w:r w:rsidR="00413011" w:rsidRPr="006864D9">
        <w:rPr>
          <w:rFonts w:ascii="Arial" w:eastAsia="Times New Roman" w:hAnsi="Arial" w:cs="Arial"/>
          <w:color w:val="000000"/>
          <w:sz w:val="32"/>
          <w:szCs w:val="20"/>
        </w:rPr>
        <w:t>9</w:t>
      </w:r>
      <w:r w:rsidRPr="006864D9">
        <w:rPr>
          <w:rFonts w:ascii="Arial" w:eastAsia="Times New Roman" w:hAnsi="Arial" w:cs="Arial"/>
          <w:color w:val="000000"/>
          <w:sz w:val="32"/>
          <w:szCs w:val="20"/>
        </w:rPr>
        <w:t xml:space="preserve"> Earth Day Sponsorship Opportunities </w:t>
      </w:r>
    </w:p>
    <w:p w14:paraId="340D5ABB" w14:textId="7976E386" w:rsidR="000F6E5C" w:rsidRPr="000F6E5C" w:rsidRDefault="000F6E5C" w:rsidP="000F6E5C">
      <w:pPr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201</w:t>
      </w:r>
      <w:r w:rsidR="00413011">
        <w:rPr>
          <w:rFonts w:ascii="Arial" w:eastAsia="Times New Roman" w:hAnsi="Arial" w:cs="Arial"/>
          <w:b/>
          <w:bCs/>
          <w:color w:val="000000"/>
          <w:sz w:val="20"/>
          <w:szCs w:val="20"/>
        </w:rPr>
        <w:t>9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Theme: </w:t>
      </w:r>
      <w:r w:rsidR="00303D71">
        <w:rPr>
          <w:rFonts w:ascii="Arial" w:eastAsia="Times New Roman" w:hAnsi="Arial" w:cs="Arial"/>
          <w:b/>
          <w:bCs/>
          <w:i/>
          <w:color w:val="000000"/>
          <w:sz w:val="20"/>
          <w:szCs w:val="20"/>
        </w:rPr>
        <w:t>SOS—Save Our Species!</w:t>
      </w:r>
    </w:p>
    <w:p w14:paraId="7F5E76DF" w14:textId="057CD8C7" w:rsidR="000F6E5C" w:rsidRPr="000F6E5C" w:rsidRDefault="000F6E5C" w:rsidP="006D6F00">
      <w:pPr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Date: Saturday, April </w:t>
      </w:r>
      <w:r w:rsidR="00413011">
        <w:rPr>
          <w:rFonts w:ascii="Arial" w:eastAsia="Times New Roman" w:hAnsi="Arial" w:cs="Arial"/>
          <w:b/>
          <w:bCs/>
          <w:color w:val="000000"/>
          <w:sz w:val="20"/>
          <w:szCs w:val="20"/>
        </w:rPr>
        <w:t>13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, 201</w:t>
      </w:r>
      <w:r w:rsidR="00413011">
        <w:rPr>
          <w:rFonts w:ascii="Arial" w:eastAsia="Times New Roman" w:hAnsi="Arial" w:cs="Arial"/>
          <w:b/>
          <w:bCs/>
          <w:color w:val="000000"/>
          <w:sz w:val="20"/>
          <w:szCs w:val="20"/>
        </w:rPr>
        <w:t>9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,</w:t>
      </w:r>
      <w:r w:rsidR="00007C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10AM-2PM</w:t>
      </w:r>
    </w:p>
    <w:p w14:paraId="66033907" w14:textId="77777777" w:rsidR="000F6E5C" w:rsidRPr="000F6E5C" w:rsidRDefault="000F6E5C" w:rsidP="000F6E5C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>Gypsy Hill Park</w:t>
      </w:r>
      <w:r w:rsidR="00850874">
        <w:rPr>
          <w:rFonts w:ascii="Arial" w:eastAsia="Times New Roman" w:hAnsi="Arial" w:cs="Arial"/>
          <w:color w:val="000000"/>
          <w:sz w:val="20"/>
          <w:szCs w:val="20"/>
        </w:rPr>
        <w:t xml:space="preserve"> Bandstand</w:t>
      </w:r>
    </w:p>
    <w:p w14:paraId="24AFB0AA" w14:textId="77777777" w:rsidR="000F6E5C" w:rsidRPr="000F6E5C" w:rsidRDefault="000F6E5C" w:rsidP="000F6E5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bookmarkStart w:id="0" w:name="_GoBack"/>
      <w:bookmarkEnd w:id="0"/>
    </w:p>
    <w:p w14:paraId="03192B8D" w14:textId="52557529" w:rsidR="000F6E5C" w:rsidRPr="000F6E5C" w:rsidRDefault="000F6E5C" w:rsidP="000F6E5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201</w:t>
      </w:r>
      <w:r w:rsidR="00413011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9</w:t>
      </w:r>
      <w:r w:rsidRPr="000F6E5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 xml:space="preserve"> Earth Day Staunton/Earth Week &amp; Beyond Events April 1</w:t>
      </w:r>
      <w:r w:rsidR="00413011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0</w:t>
      </w:r>
      <w:r w:rsidRPr="000F6E5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 xml:space="preserve">- April </w:t>
      </w:r>
      <w:r w:rsidR="00413011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18</w:t>
      </w:r>
      <w:r w:rsidRPr="000F6E5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, 201</w:t>
      </w:r>
      <w:r w:rsidR="00413011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9</w:t>
      </w:r>
      <w:r w:rsidRPr="000F6E5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 xml:space="preserve"> </w:t>
      </w:r>
    </w:p>
    <w:p w14:paraId="77A85FC4" w14:textId="77777777" w:rsidR="000F6E5C" w:rsidRPr="000F6E5C" w:rsidRDefault="000F6E5C" w:rsidP="000F6E5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>Earth Day Staunton</w:t>
      </w:r>
    </w:p>
    <w:p w14:paraId="116ECE1B" w14:textId="77777777" w:rsidR="000F6E5C" w:rsidRPr="000F6E5C" w:rsidRDefault="000F6E5C" w:rsidP="000F6E5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Wild Virginia’s Wild &amp; Scenic Environmental Film Festival </w:t>
      </w:r>
    </w:p>
    <w:p w14:paraId="62E59B94" w14:textId="77777777" w:rsidR="000F6E5C" w:rsidRPr="000F6E5C" w:rsidRDefault="000F6E5C" w:rsidP="000F6E5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Valley Conservation Council’s </w:t>
      </w:r>
      <w:r w:rsidRPr="000F6E5C">
        <w:rPr>
          <w:rFonts w:ascii="Arial" w:eastAsia="Times New Roman" w:hAnsi="Arial" w:cs="Arial"/>
          <w:i/>
          <w:iCs/>
          <w:color w:val="000000"/>
          <w:sz w:val="20"/>
          <w:szCs w:val="20"/>
        </w:rPr>
        <w:t>Kites and Critters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event, Bells Lane</w:t>
      </w:r>
    </w:p>
    <w:p w14:paraId="1D8E5855" w14:textId="29E9EA48" w:rsidR="000F6E5C" w:rsidRPr="000F6E5C" w:rsidRDefault="00F65126" w:rsidP="000F6E5C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bCs/>
          <w:color w:val="000000"/>
          <w:sz w:val="20"/>
          <w:szCs w:val="20"/>
        </w:rPr>
        <w:t xml:space="preserve">Hikes, </w:t>
      </w:r>
      <w:r w:rsidR="00EB3E6B">
        <w:rPr>
          <w:rFonts w:ascii="Arial" w:eastAsia="Times New Roman" w:hAnsi="Arial" w:cs="Arial"/>
          <w:bCs/>
          <w:color w:val="000000"/>
          <w:sz w:val="20"/>
          <w:szCs w:val="20"/>
        </w:rPr>
        <w:t>Bird</w:t>
      </w:r>
      <w:r>
        <w:rPr>
          <w:rFonts w:ascii="Arial" w:eastAsia="Times New Roman" w:hAnsi="Arial" w:cs="Arial"/>
          <w:bCs/>
          <w:color w:val="000000"/>
          <w:sz w:val="20"/>
          <w:szCs w:val="20"/>
        </w:rPr>
        <w:t xml:space="preserve"> W</w:t>
      </w:r>
      <w:r w:rsidR="00EB3E6B">
        <w:rPr>
          <w:rFonts w:ascii="Arial" w:eastAsia="Times New Roman" w:hAnsi="Arial" w:cs="Arial"/>
          <w:bCs/>
          <w:color w:val="000000"/>
          <w:sz w:val="20"/>
          <w:szCs w:val="20"/>
        </w:rPr>
        <w:t xml:space="preserve">alks, </w:t>
      </w:r>
      <w:r w:rsidR="002970E8">
        <w:rPr>
          <w:rFonts w:ascii="Arial" w:eastAsia="Times New Roman" w:hAnsi="Arial" w:cs="Arial"/>
          <w:bCs/>
          <w:color w:val="000000"/>
          <w:sz w:val="20"/>
          <w:szCs w:val="20"/>
        </w:rPr>
        <w:t>Clean-up Days</w:t>
      </w:r>
      <w:r w:rsidR="00EB3E6B">
        <w:rPr>
          <w:rFonts w:ascii="Arial" w:eastAsia="Times New Roman" w:hAnsi="Arial" w:cs="Arial"/>
          <w:bCs/>
          <w:color w:val="000000"/>
          <w:sz w:val="20"/>
          <w:szCs w:val="20"/>
        </w:rPr>
        <w:t xml:space="preserve">, </w:t>
      </w:r>
      <w:r>
        <w:rPr>
          <w:rFonts w:ascii="Arial" w:eastAsia="Times New Roman" w:hAnsi="Arial" w:cs="Arial"/>
          <w:bCs/>
          <w:color w:val="000000"/>
          <w:sz w:val="20"/>
          <w:szCs w:val="20"/>
        </w:rPr>
        <w:t>L</w:t>
      </w:r>
      <w:r w:rsidR="00EB3E6B">
        <w:rPr>
          <w:rFonts w:ascii="Arial" w:eastAsia="Times New Roman" w:hAnsi="Arial" w:cs="Arial"/>
          <w:bCs/>
          <w:color w:val="000000"/>
          <w:sz w:val="20"/>
          <w:szCs w:val="20"/>
        </w:rPr>
        <w:t xml:space="preserve">ibrary </w:t>
      </w:r>
      <w:r>
        <w:rPr>
          <w:rFonts w:ascii="Arial" w:eastAsia="Times New Roman" w:hAnsi="Arial" w:cs="Arial"/>
          <w:bCs/>
          <w:color w:val="000000"/>
          <w:sz w:val="20"/>
          <w:szCs w:val="20"/>
        </w:rPr>
        <w:t>P</w:t>
      </w:r>
      <w:r w:rsidR="00EB3E6B">
        <w:rPr>
          <w:rFonts w:ascii="Arial" w:eastAsia="Times New Roman" w:hAnsi="Arial" w:cs="Arial"/>
          <w:bCs/>
          <w:color w:val="000000"/>
          <w:sz w:val="20"/>
          <w:szCs w:val="20"/>
        </w:rPr>
        <w:t>rograms and more!</w:t>
      </w:r>
    </w:p>
    <w:p w14:paraId="78DF6701" w14:textId="77777777" w:rsidR="000F6E5C" w:rsidRPr="000F6E5C" w:rsidRDefault="000F6E5C" w:rsidP="000F6E5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2D7F7F0F" w14:textId="514AD306" w:rsidR="00F325B1" w:rsidRDefault="000F6E5C" w:rsidP="000F6E5C">
      <w:pPr>
        <w:spacing w:after="120" w:line="240" w:lineRule="auto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Earth Day Staunton</w:t>
      </w:r>
      <w:r w:rsidR="00317AD1"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is a popular event that draws an</w:t>
      </w:r>
      <w:r w:rsidR="00317AD1">
        <w:rPr>
          <w:rFonts w:ascii="Arial" w:eastAsia="Times New Roman" w:hAnsi="Arial" w:cs="Arial"/>
          <w:color w:val="000000"/>
          <w:sz w:val="20"/>
          <w:szCs w:val="20"/>
        </w:rPr>
        <w:t>d educates hundreds of people.</w:t>
      </w:r>
      <w:r w:rsidR="00317AD1" w:rsidRPr="000F6E5C"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Pr="000F6E5C">
        <w:rPr>
          <w:rFonts w:ascii="Arial" w:eastAsia="Times New Roman" w:hAnsi="Arial" w:cs="Arial"/>
          <w:sz w:val="20"/>
          <w:szCs w:val="20"/>
        </w:rPr>
        <w:t>Earth Day Staunton began in 2007</w:t>
      </w:r>
      <w:r w:rsidR="00524DFE">
        <w:rPr>
          <w:rFonts w:ascii="Arial" w:eastAsia="Times New Roman" w:hAnsi="Arial" w:cs="Arial"/>
          <w:sz w:val="20"/>
          <w:szCs w:val="20"/>
        </w:rPr>
        <w:t>. Now celebrating our 1</w:t>
      </w:r>
      <w:r w:rsidR="00A74099">
        <w:rPr>
          <w:rFonts w:ascii="Arial" w:eastAsia="Times New Roman" w:hAnsi="Arial" w:cs="Arial"/>
          <w:sz w:val="20"/>
          <w:szCs w:val="20"/>
        </w:rPr>
        <w:t>2</w:t>
      </w:r>
      <w:r w:rsidR="00524DFE" w:rsidRPr="00524DFE">
        <w:rPr>
          <w:rFonts w:ascii="Arial" w:eastAsia="Times New Roman" w:hAnsi="Arial" w:cs="Arial"/>
          <w:sz w:val="20"/>
          <w:szCs w:val="20"/>
          <w:vertAlign w:val="superscript"/>
        </w:rPr>
        <w:t>th</w:t>
      </w:r>
      <w:r w:rsidR="00524DFE">
        <w:rPr>
          <w:rFonts w:ascii="Arial" w:eastAsia="Times New Roman" w:hAnsi="Arial" w:cs="Arial"/>
          <w:sz w:val="20"/>
          <w:szCs w:val="20"/>
        </w:rPr>
        <w:t xml:space="preserve"> anniversary</w:t>
      </w:r>
      <w:r w:rsidR="00F325B1">
        <w:rPr>
          <w:rFonts w:ascii="Arial" w:eastAsia="Times New Roman" w:hAnsi="Arial" w:cs="Arial"/>
          <w:sz w:val="20"/>
          <w:szCs w:val="20"/>
        </w:rPr>
        <w:t xml:space="preserve">, Earth Day Staunton is a </w:t>
      </w:r>
      <w:r w:rsidR="00317AD1">
        <w:rPr>
          <w:rFonts w:ascii="Arial" w:eastAsia="Times New Roman" w:hAnsi="Arial" w:cs="Arial"/>
          <w:sz w:val="20"/>
          <w:szCs w:val="20"/>
        </w:rPr>
        <w:t>family-</w:t>
      </w:r>
      <w:r w:rsidR="00F325B1">
        <w:rPr>
          <w:rFonts w:ascii="Arial" w:eastAsia="Times New Roman" w:hAnsi="Arial" w:cs="Arial"/>
          <w:sz w:val="20"/>
          <w:szCs w:val="20"/>
        </w:rPr>
        <w:t>friendly event and includes interactive displays f</w:t>
      </w:r>
      <w:r w:rsidR="00524DFE">
        <w:rPr>
          <w:rFonts w:ascii="Arial" w:eastAsia="Times New Roman" w:hAnsi="Arial" w:cs="Arial"/>
          <w:sz w:val="20"/>
          <w:szCs w:val="20"/>
        </w:rPr>
        <w:t xml:space="preserve">rom local green organizations, </w:t>
      </w:r>
      <w:r w:rsidR="003C39AB">
        <w:rPr>
          <w:rFonts w:ascii="Arial" w:eastAsia="Times New Roman" w:hAnsi="Arial" w:cs="Arial"/>
          <w:sz w:val="20"/>
          <w:szCs w:val="20"/>
        </w:rPr>
        <w:t>kids’ entertainment on the bandstand</w:t>
      </w:r>
      <w:r w:rsidR="00F325B1">
        <w:rPr>
          <w:rFonts w:ascii="Arial" w:eastAsia="Times New Roman" w:hAnsi="Arial" w:cs="Arial"/>
          <w:sz w:val="20"/>
          <w:szCs w:val="20"/>
        </w:rPr>
        <w:t>, Watershed Hero Awards and more</w:t>
      </w:r>
      <w:r w:rsidR="00850874">
        <w:rPr>
          <w:rFonts w:ascii="Arial" w:eastAsia="Times New Roman" w:hAnsi="Arial" w:cs="Arial"/>
          <w:sz w:val="20"/>
          <w:szCs w:val="20"/>
        </w:rPr>
        <w:t>.</w:t>
      </w:r>
    </w:p>
    <w:p w14:paraId="0F3A394B" w14:textId="77777777" w:rsidR="000F6E5C" w:rsidRPr="000F6E5C" w:rsidRDefault="000F6E5C" w:rsidP="000F6E5C">
      <w:pPr>
        <w:spacing w:after="120" w:line="240" w:lineRule="auto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sz w:val="20"/>
          <w:szCs w:val="20"/>
        </w:rPr>
        <w:t>In 2011, Earth Day Staunton expanded</w:t>
      </w:r>
      <w:r w:rsidR="005B4F81">
        <w:rPr>
          <w:rFonts w:ascii="Arial" w:eastAsia="Times New Roman" w:hAnsi="Arial" w:cs="Arial"/>
          <w:sz w:val="20"/>
          <w:szCs w:val="20"/>
        </w:rPr>
        <w:t xml:space="preserve"> its</w:t>
      </w:r>
      <w:r w:rsidRPr="000F6E5C">
        <w:rPr>
          <w:rFonts w:ascii="Arial" w:eastAsia="Times New Roman" w:hAnsi="Arial" w:cs="Arial"/>
          <w:sz w:val="20"/>
          <w:szCs w:val="20"/>
        </w:rPr>
        <w:t xml:space="preserve"> celebrations to an Earth Week. Earth Day Staunton and the events during Earth Week are great ways to learn about different aspects of keeping our planet green</w:t>
      </w:r>
      <w:r w:rsidR="005B4F81">
        <w:rPr>
          <w:rFonts w:ascii="Arial" w:eastAsia="Times New Roman" w:hAnsi="Arial" w:cs="Arial"/>
          <w:sz w:val="20"/>
          <w:szCs w:val="20"/>
        </w:rPr>
        <w:t>,</w:t>
      </w:r>
      <w:r w:rsidRPr="000F6E5C">
        <w:rPr>
          <w:rFonts w:ascii="Arial" w:eastAsia="Times New Roman" w:hAnsi="Arial" w:cs="Arial"/>
          <w:sz w:val="20"/>
          <w:szCs w:val="20"/>
        </w:rPr>
        <w:t xml:space="preserve"> and both will include activitie</w:t>
      </w:r>
      <w:r w:rsidR="00F325B1">
        <w:rPr>
          <w:rFonts w:ascii="Arial" w:eastAsia="Times New Roman" w:hAnsi="Arial" w:cs="Arial"/>
          <w:sz w:val="20"/>
          <w:szCs w:val="20"/>
        </w:rPr>
        <w:t>s and fun for the whole family.</w:t>
      </w:r>
    </w:p>
    <w:p w14:paraId="47B4B9BA" w14:textId="71908B31" w:rsidR="000F6E5C" w:rsidRPr="000F6E5C" w:rsidRDefault="000F6E5C" w:rsidP="000F6E5C">
      <w:pPr>
        <w:spacing w:after="120" w:line="240" w:lineRule="auto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The event is coordinated by a group of volunteers and organizations including </w:t>
      </w:r>
      <w:r w:rsidR="003C39AB"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Mary Baldwin </w:t>
      </w:r>
      <w:r w:rsidR="003C39AB">
        <w:rPr>
          <w:rFonts w:ascii="Arial" w:eastAsia="Times New Roman" w:hAnsi="Arial" w:cs="Arial"/>
          <w:color w:val="000000"/>
          <w:sz w:val="20"/>
          <w:szCs w:val="20"/>
        </w:rPr>
        <w:t>University</w:t>
      </w:r>
      <w:r w:rsidR="003C39AB"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VA Soil &amp; Water Conservation Districts, </w:t>
      </w:r>
      <w:r w:rsidR="002C43C0">
        <w:rPr>
          <w:rFonts w:ascii="Arial" w:eastAsia="Times New Roman" w:hAnsi="Arial" w:cs="Arial"/>
          <w:color w:val="000000"/>
          <w:sz w:val="20"/>
          <w:szCs w:val="20"/>
        </w:rPr>
        <w:t>Headwaters Master Naturalists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>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Staunton Parks and Recreation, </w:t>
      </w:r>
      <w:r w:rsidR="003C39AB">
        <w:rPr>
          <w:rFonts w:ascii="Arial" w:eastAsia="Times New Roman" w:hAnsi="Arial" w:cs="Arial"/>
          <w:color w:val="000000"/>
          <w:sz w:val="20"/>
          <w:szCs w:val="20"/>
        </w:rPr>
        <w:t xml:space="preserve">Central Shenandoah District </w:t>
      </w:r>
      <w:r w:rsidR="00A72CFF">
        <w:rPr>
          <w:rFonts w:ascii="Arial" w:eastAsia="Times New Roman" w:hAnsi="Arial" w:cs="Arial"/>
          <w:color w:val="000000"/>
          <w:sz w:val="20"/>
          <w:szCs w:val="20"/>
        </w:rPr>
        <w:t>Master Gardeners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, Friends </w:t>
      </w:r>
      <w:r w:rsidR="00524DFE">
        <w:rPr>
          <w:rFonts w:ascii="Arial" w:eastAsia="Times New Roman" w:hAnsi="Arial" w:cs="Arial"/>
          <w:color w:val="000000"/>
          <w:sz w:val="20"/>
          <w:szCs w:val="20"/>
        </w:rPr>
        <w:t>of the Middle River, Augusta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Bird Club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5B4F81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>Staunton Downtown Development Association.</w:t>
      </w:r>
    </w:p>
    <w:p w14:paraId="7B45F958" w14:textId="61AA6834" w:rsidR="000F6E5C" w:rsidRPr="000F6E5C" w:rsidRDefault="000F6E5C" w:rsidP="000F6E5C">
      <w:pPr>
        <w:spacing w:after="120" w:line="240" w:lineRule="auto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>Earth Day Staunton posters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will be distributed to the </w:t>
      </w:r>
      <w:r w:rsidR="00261F6B">
        <w:rPr>
          <w:rFonts w:ascii="Arial" w:eastAsia="Times New Roman" w:hAnsi="Arial" w:cs="Arial"/>
          <w:color w:val="000000"/>
          <w:sz w:val="20"/>
          <w:szCs w:val="20"/>
        </w:rPr>
        <w:t>area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schools for kids to illustrate, </w:t>
      </w:r>
      <w:r w:rsidR="00850874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>then will be displayed around the Staunton/Augusta/Waynesboro area.  </w:t>
      </w:r>
      <w:r w:rsidR="00317AD1"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  <w:r w:rsidR="00302C22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Sponsor 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logos</w:t>
      </w:r>
      <w:r w:rsidR="00302C22">
        <w:rPr>
          <w:rFonts w:ascii="Arial" w:eastAsia="Times New Roman" w:hAnsi="Arial" w:cs="Arial"/>
          <w:b/>
          <w:bCs/>
          <w:color w:val="000000"/>
          <w:sz w:val="20"/>
          <w:szCs w:val="20"/>
        </w:rPr>
        <w:t>, depending on level, will be included on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posters </w:t>
      </w:r>
      <w:r w:rsidR="00302C22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and banners 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if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the sponsorship commitment is received </w:t>
      </w:r>
      <w:r w:rsidR="00302C22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by </w:t>
      </w:r>
      <w:r w:rsidR="004F68F0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FEBRUARY </w:t>
      </w:r>
      <w:r w:rsidR="00340BA1">
        <w:rPr>
          <w:rFonts w:ascii="Arial" w:eastAsia="Times New Roman" w:hAnsi="Arial" w:cs="Arial"/>
          <w:b/>
          <w:bCs/>
          <w:color w:val="000000"/>
          <w:sz w:val="20"/>
          <w:szCs w:val="20"/>
        </w:rPr>
        <w:t>15</w:t>
      </w:r>
      <w:r w:rsidR="00302C22">
        <w:rPr>
          <w:rFonts w:ascii="Arial" w:eastAsia="Times New Roman" w:hAnsi="Arial" w:cs="Arial"/>
          <w:b/>
          <w:bCs/>
          <w:color w:val="000000"/>
          <w:sz w:val="20"/>
          <w:szCs w:val="20"/>
        </w:rPr>
        <w:t>,</w:t>
      </w:r>
      <w:r w:rsidR="00317AD1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201</w:t>
      </w:r>
      <w:r w:rsidR="0028493A">
        <w:rPr>
          <w:rFonts w:ascii="Arial" w:eastAsia="Times New Roman" w:hAnsi="Arial" w:cs="Arial"/>
          <w:b/>
          <w:bCs/>
          <w:color w:val="000000"/>
          <w:sz w:val="20"/>
          <w:szCs w:val="20"/>
        </w:rPr>
        <w:t>9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.  </w:t>
      </w:r>
    </w:p>
    <w:p w14:paraId="467BB0EF" w14:textId="77777777" w:rsidR="000F6E5C" w:rsidRPr="000F6E5C" w:rsidRDefault="000F6E5C" w:rsidP="000F6E5C">
      <w:pPr>
        <w:spacing w:after="120" w:line="240" w:lineRule="auto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Primary sponsorship includes:</w:t>
      </w:r>
    </w:p>
    <w:p w14:paraId="2EDDA942" w14:textId="77777777" w:rsidR="007B47FE" w:rsidRDefault="007B47FE" w:rsidP="007B47FE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Your logo </w:t>
      </w:r>
      <w:r>
        <w:rPr>
          <w:rFonts w:ascii="Arial" w:eastAsia="Times New Roman" w:hAnsi="Arial" w:cs="Arial"/>
          <w:color w:val="000000"/>
          <w:sz w:val="20"/>
          <w:szCs w:val="20"/>
        </w:rPr>
        <w:t>in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print ads in the Staunton News Leader and any other advertisement</w:t>
      </w:r>
    </w:p>
    <w:p w14:paraId="08B3054C" w14:textId="77777777" w:rsidR="007B47FE" w:rsidRPr="000F6E5C" w:rsidRDefault="007B47FE" w:rsidP="007B47FE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Your company mentioned as sponsor in any radio advertising</w:t>
      </w:r>
    </w:p>
    <w:p w14:paraId="56DEF08D" w14:textId="74AE6A0D" w:rsidR="000F6E5C" w:rsidRPr="000F6E5C" w:rsidRDefault="000F6E5C" w:rsidP="000F6E5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>Your company logo inclusion on posters and</w:t>
      </w:r>
      <w:r w:rsidR="00B8592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2729EE">
        <w:rPr>
          <w:rFonts w:ascii="Arial" w:eastAsia="Times New Roman" w:hAnsi="Arial" w:cs="Arial"/>
          <w:color w:val="000000"/>
          <w:sz w:val="20"/>
          <w:szCs w:val="20"/>
        </w:rPr>
        <w:t>4-</w:t>
      </w:r>
      <w:r w:rsidR="00B85925">
        <w:rPr>
          <w:rFonts w:ascii="Arial" w:eastAsia="Times New Roman" w:hAnsi="Arial" w:cs="Arial"/>
          <w:color w:val="000000"/>
          <w:sz w:val="20"/>
          <w:szCs w:val="20"/>
        </w:rPr>
        <w:t>color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121AE">
        <w:rPr>
          <w:rFonts w:ascii="Arial" w:eastAsia="Times New Roman" w:hAnsi="Arial" w:cs="Arial"/>
          <w:color w:val="000000"/>
          <w:sz w:val="20"/>
          <w:szCs w:val="20"/>
        </w:rPr>
        <w:t>hand flyers/bag stuffers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circulated throughout Downtown and Staunton businesses and displayed at the kiosks.</w:t>
      </w:r>
    </w:p>
    <w:p w14:paraId="41BF370D" w14:textId="77777777" w:rsidR="000F6E5C" w:rsidRPr="000F6E5C" w:rsidRDefault="000F6E5C" w:rsidP="000F6E5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>Your logo, announcements and sponsorship featured on www.earthdaystaunton.org and the Earth Day Staunton Facebook page.</w:t>
      </w:r>
    </w:p>
    <w:p w14:paraId="5FAFC1CA" w14:textId="51B379B4" w:rsidR="000F6E5C" w:rsidRPr="00623475" w:rsidRDefault="000F6E5C" w:rsidP="000F6E5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</w:rPr>
      </w:pPr>
      <w:r w:rsidRPr="00623475">
        <w:rPr>
          <w:rFonts w:ascii="Arial" w:eastAsia="Times New Roman" w:hAnsi="Arial" w:cs="Arial"/>
          <w:sz w:val="20"/>
          <w:szCs w:val="20"/>
        </w:rPr>
        <w:t>Press release with sponsor acknowledgement sent to media 2 weeks before the event</w:t>
      </w:r>
    </w:p>
    <w:p w14:paraId="74AA5AF1" w14:textId="0742E56C" w:rsidR="000F6E5C" w:rsidRPr="000F6E5C" w:rsidRDefault="000F6E5C" w:rsidP="000F6E5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>Your sponsor announcement at the Earth Day Staunton event.  </w:t>
      </w:r>
    </w:p>
    <w:p w14:paraId="466FB35B" w14:textId="1376D56B" w:rsidR="000F6E5C" w:rsidRDefault="000F6E5C" w:rsidP="000F6E5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>Your logo displayed on event stage.</w:t>
      </w:r>
    </w:p>
    <w:p w14:paraId="50E6315A" w14:textId="5F6E9187" w:rsidR="001406CD" w:rsidRPr="005E0513" w:rsidRDefault="000D6703" w:rsidP="00237485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Y</w:t>
      </w:r>
      <w:r w:rsidR="001406CD" w:rsidRPr="005E0513">
        <w:rPr>
          <w:rFonts w:ascii="Arial" w:eastAsia="Times New Roman" w:hAnsi="Arial" w:cs="Arial"/>
          <w:color w:val="000000"/>
          <w:sz w:val="20"/>
          <w:szCs w:val="20"/>
        </w:rPr>
        <w:t>our company logo featured on</w:t>
      </w:r>
      <w:r w:rsidR="0085329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1406CD" w:rsidRPr="005E0513">
        <w:rPr>
          <w:rFonts w:ascii="Arial" w:eastAsia="Times New Roman" w:hAnsi="Arial" w:cs="Arial"/>
          <w:color w:val="000000"/>
          <w:sz w:val="20"/>
          <w:szCs w:val="20"/>
        </w:rPr>
        <w:t>Earth Day Staunton banners on the New Street Parking Garage and Gypsy Hill Park at least 4 weeks before the event.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(If banner</w:t>
      </w:r>
      <w:r w:rsidR="006640A5">
        <w:rPr>
          <w:rFonts w:ascii="Arial" w:eastAsia="Times New Roman" w:hAnsi="Arial" w:cs="Arial"/>
          <w:color w:val="000000"/>
          <w:sz w:val="20"/>
          <w:szCs w:val="20"/>
        </w:rPr>
        <w:t>s are accepted by City.)</w:t>
      </w:r>
    </w:p>
    <w:p w14:paraId="464081CD" w14:textId="77777777" w:rsidR="000F6E5C" w:rsidRPr="000F6E5C" w:rsidRDefault="000F6E5C" w:rsidP="000F6E5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33C063D9" w14:textId="77777777" w:rsidR="000F6E5C" w:rsidRPr="000F6E5C" w:rsidRDefault="000F6E5C" w:rsidP="000F6E5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Primary Sponsorship ~ All benefits described above.</w:t>
      </w:r>
    </w:p>
    <w:p w14:paraId="76C35585" w14:textId="77777777" w:rsidR="000F6E5C" w:rsidRPr="000F6E5C" w:rsidRDefault="000F6E5C" w:rsidP="000F6E5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Cost: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ab/>
        <w:t xml:space="preserve">$1,000 </w:t>
      </w:r>
      <w:r w:rsidRPr="000F6E5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(Non</w:t>
      </w:r>
      <w:r w:rsidR="007B47FE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-</w:t>
      </w:r>
      <w:r w:rsidRPr="000F6E5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Profits $500)</w:t>
      </w:r>
    </w:p>
    <w:p w14:paraId="3EB4B96A" w14:textId="77777777" w:rsidR="000F6E5C" w:rsidRPr="00714C1A" w:rsidRDefault="000F6E5C" w:rsidP="00714C1A">
      <w:pPr>
        <w:pStyle w:val="ListParagraph"/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3639F924" w14:textId="77777777" w:rsidR="000F6E5C" w:rsidRPr="000F6E5C" w:rsidRDefault="000F6E5C" w:rsidP="000F6E5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Associate Sponsorship levels:</w:t>
      </w:r>
    </w:p>
    <w:p w14:paraId="6917A78D" w14:textId="77777777" w:rsidR="000F6E5C" w:rsidRPr="000F6E5C" w:rsidRDefault="000F6E5C" w:rsidP="000F6E5C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$150 (Non</w:t>
      </w:r>
      <w:r w:rsidR="007B47FE">
        <w:rPr>
          <w:rFonts w:ascii="Arial" w:eastAsia="Times New Roman" w:hAnsi="Arial" w:cs="Arial"/>
          <w:b/>
          <w:bCs/>
          <w:color w:val="000000"/>
          <w:sz w:val="20"/>
          <w:szCs w:val="20"/>
        </w:rPr>
        <w:t>-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Profits $50) 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>- Announcement on Facebook Page. Acknowledgement at Earth Day Staunton event.</w:t>
      </w:r>
    </w:p>
    <w:p w14:paraId="4B83C562" w14:textId="012D300E" w:rsidR="000F6E5C" w:rsidRPr="000F6E5C" w:rsidRDefault="000F6E5C" w:rsidP="000F6E5C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$250 (Non</w:t>
      </w:r>
      <w:r w:rsidR="007B47FE">
        <w:rPr>
          <w:rFonts w:ascii="Arial" w:eastAsia="Times New Roman" w:hAnsi="Arial" w:cs="Arial"/>
          <w:b/>
          <w:bCs/>
          <w:color w:val="000000"/>
          <w:sz w:val="20"/>
          <w:szCs w:val="20"/>
        </w:rPr>
        <w:t>-</w:t>
      </w: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Profits $100) 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- Same as </w:t>
      </w:r>
      <w:r w:rsidR="00D82CC9">
        <w:rPr>
          <w:rFonts w:ascii="Arial" w:eastAsia="Times New Roman" w:hAnsi="Arial" w:cs="Arial"/>
          <w:color w:val="000000"/>
          <w:sz w:val="20"/>
          <w:szCs w:val="20"/>
        </w:rPr>
        <w:t>A</w:t>
      </w:r>
      <w:r w:rsidR="006640A5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6640A5">
        <w:rPr>
          <w:rFonts w:ascii="Arial" w:eastAsia="Times New Roman" w:hAnsi="Arial" w:cs="Arial"/>
          <w:color w:val="000000"/>
          <w:sz w:val="20"/>
          <w:szCs w:val="20"/>
        </w:rPr>
        <w:t>plus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logo on </w:t>
      </w:r>
      <w:r w:rsidR="007B47FE">
        <w:rPr>
          <w:rFonts w:ascii="Arial" w:eastAsia="Times New Roman" w:hAnsi="Arial" w:cs="Arial"/>
          <w:color w:val="000000"/>
          <w:sz w:val="20"/>
          <w:szCs w:val="20"/>
        </w:rPr>
        <w:t>p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>oster (</w:t>
      </w:r>
      <w:r w:rsidRPr="00CE1C82">
        <w:rPr>
          <w:rFonts w:ascii="Arial" w:eastAsia="Times New Roman" w:hAnsi="Arial" w:cs="Arial"/>
          <w:b/>
          <w:color w:val="000000"/>
          <w:sz w:val="20"/>
          <w:szCs w:val="20"/>
        </w:rPr>
        <w:t xml:space="preserve">if received by </w:t>
      </w:r>
      <w:r w:rsidR="00A11FE2" w:rsidRPr="00CE1C82">
        <w:rPr>
          <w:rFonts w:ascii="Arial" w:eastAsia="Times New Roman" w:hAnsi="Arial" w:cs="Arial"/>
          <w:b/>
          <w:color w:val="000000"/>
          <w:sz w:val="20"/>
          <w:szCs w:val="20"/>
        </w:rPr>
        <w:t xml:space="preserve">March </w:t>
      </w:r>
      <w:r w:rsidR="002A54D1" w:rsidRPr="00CE1C82">
        <w:rPr>
          <w:rFonts w:ascii="Arial" w:eastAsia="Times New Roman" w:hAnsi="Arial" w:cs="Arial"/>
          <w:b/>
          <w:color w:val="000000"/>
          <w:sz w:val="20"/>
          <w:szCs w:val="20"/>
        </w:rPr>
        <w:t>5th</w:t>
      </w:r>
      <w:r w:rsidRPr="000F6E5C">
        <w:rPr>
          <w:rFonts w:ascii="Arial" w:eastAsia="Times New Roman" w:hAnsi="Arial" w:cs="Arial"/>
          <w:color w:val="000000"/>
          <w:sz w:val="20"/>
          <w:szCs w:val="20"/>
        </w:rPr>
        <w:t>) &amp; on Earth Day Staunton website.</w:t>
      </w:r>
    </w:p>
    <w:p w14:paraId="19380F6E" w14:textId="5B86BE37" w:rsidR="000F6E5C" w:rsidRPr="007B47FE" w:rsidRDefault="000F6E5C" w:rsidP="0071123A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</w:rPr>
      </w:pPr>
      <w:r w:rsidRPr="007B47FE">
        <w:rPr>
          <w:rFonts w:ascii="Arial" w:eastAsia="Times New Roman" w:hAnsi="Arial" w:cs="Arial"/>
          <w:b/>
          <w:bCs/>
          <w:color w:val="000000"/>
          <w:sz w:val="20"/>
          <w:szCs w:val="20"/>
        </w:rPr>
        <w:t>$500</w:t>
      </w:r>
      <w:r w:rsidR="007B47FE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(Non-Profits $250) </w:t>
      </w:r>
      <w:r w:rsidRPr="007B47FE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- </w:t>
      </w:r>
      <w:r w:rsidRPr="007B47FE">
        <w:rPr>
          <w:rFonts w:ascii="Arial" w:eastAsia="Times New Roman" w:hAnsi="Arial" w:cs="Arial"/>
          <w:color w:val="000000"/>
          <w:sz w:val="20"/>
          <w:szCs w:val="20"/>
        </w:rPr>
        <w:t xml:space="preserve">Same as </w:t>
      </w:r>
      <w:r w:rsidR="00D82CC9">
        <w:rPr>
          <w:rFonts w:ascii="Arial" w:eastAsia="Times New Roman" w:hAnsi="Arial" w:cs="Arial"/>
          <w:color w:val="000000"/>
          <w:sz w:val="20"/>
          <w:szCs w:val="20"/>
        </w:rPr>
        <w:t>A &amp; B</w:t>
      </w:r>
      <w:r w:rsidR="006640A5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7B47F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6640A5">
        <w:rPr>
          <w:rFonts w:ascii="Arial" w:eastAsia="Times New Roman" w:hAnsi="Arial" w:cs="Arial"/>
          <w:color w:val="000000"/>
          <w:sz w:val="20"/>
          <w:szCs w:val="20"/>
        </w:rPr>
        <w:t>plus</w:t>
      </w:r>
      <w:r w:rsidRPr="007B47FE">
        <w:rPr>
          <w:rFonts w:ascii="Arial" w:eastAsia="Times New Roman" w:hAnsi="Arial" w:cs="Arial"/>
          <w:color w:val="000000"/>
          <w:sz w:val="20"/>
          <w:szCs w:val="20"/>
        </w:rPr>
        <w:t xml:space="preserve"> logo </w:t>
      </w:r>
      <w:r w:rsidR="00D82CC9">
        <w:rPr>
          <w:rFonts w:ascii="Arial" w:eastAsia="Times New Roman" w:hAnsi="Arial" w:cs="Arial"/>
          <w:color w:val="000000"/>
          <w:sz w:val="20"/>
          <w:szCs w:val="20"/>
        </w:rPr>
        <w:t xml:space="preserve">in </w:t>
      </w:r>
      <w:r w:rsidRPr="007B47FE">
        <w:rPr>
          <w:rFonts w:ascii="Arial" w:eastAsia="Times New Roman" w:hAnsi="Arial" w:cs="Arial"/>
          <w:color w:val="000000"/>
          <w:sz w:val="20"/>
          <w:szCs w:val="20"/>
        </w:rPr>
        <w:t xml:space="preserve">Newspaper Ads. </w:t>
      </w:r>
    </w:p>
    <w:p w14:paraId="16B4A5BD" w14:textId="77777777" w:rsidR="000F6E5C" w:rsidRPr="000F6E5C" w:rsidRDefault="000F6E5C" w:rsidP="00317AD1">
      <w:pPr>
        <w:spacing w:after="0" w:line="240" w:lineRule="auto"/>
        <w:ind w:left="360"/>
        <w:jc w:val="center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color w:val="000000"/>
          <w:sz w:val="20"/>
          <w:szCs w:val="20"/>
        </w:rPr>
        <w:t>If these levels do not meet your needs, please do not hesitate to contact us.</w:t>
      </w:r>
    </w:p>
    <w:p w14:paraId="2B46EEAC" w14:textId="67D0614F" w:rsidR="000F6E5C" w:rsidRPr="000F6E5C" w:rsidRDefault="000F6E5C" w:rsidP="00317AD1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Checks should be made payable to: “Earth Day Staunton” &amp; are tax deductible.</w:t>
      </w:r>
    </w:p>
    <w:p w14:paraId="5B3EFA00" w14:textId="77777777" w:rsidR="000F6E5C" w:rsidRPr="000F6E5C" w:rsidRDefault="000F6E5C" w:rsidP="00317AD1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>Thank you for reviewing the proposal and for your support of Earth Day Staunton.</w:t>
      </w:r>
    </w:p>
    <w:p w14:paraId="1A09B0B6" w14:textId="77777777" w:rsidR="000F6E5C" w:rsidRPr="000F6E5C" w:rsidRDefault="000F6E5C" w:rsidP="00317AD1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</w:rPr>
      </w:pPr>
      <w:r w:rsidRPr="000F6E5C">
        <w:rPr>
          <w:rFonts w:ascii="Arial" w:eastAsia="Times New Roman" w:hAnsi="Arial" w:cs="Arial"/>
          <w:color w:val="000000"/>
          <w:sz w:val="20"/>
          <w:szCs w:val="20"/>
        </w:rPr>
        <w:t>Please contact</w:t>
      </w:r>
    </w:p>
    <w:p w14:paraId="00CD0060" w14:textId="0860DBB6" w:rsidR="0078179D" w:rsidRPr="000F6E5C" w:rsidRDefault="00D32E94" w:rsidP="00317AD1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Caroline </w:t>
      </w:r>
      <w:r w:rsidR="000F6E5C" w:rsidRPr="000F6E5C">
        <w:rPr>
          <w:rFonts w:ascii="Arial" w:eastAsia="Times New Roman" w:hAnsi="Arial" w:cs="Arial"/>
          <w:color w:val="000000"/>
          <w:sz w:val="20"/>
          <w:szCs w:val="20"/>
        </w:rPr>
        <w:t>Sher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idan, </w:t>
      </w:r>
      <w:r w:rsidR="00C03118">
        <w:rPr>
          <w:rFonts w:ascii="Arial" w:eastAsia="Times New Roman" w:hAnsi="Arial" w:cs="Arial"/>
          <w:color w:val="000000"/>
          <w:sz w:val="20"/>
          <w:szCs w:val="20"/>
        </w:rPr>
        <w:t>Co-</w:t>
      </w:r>
      <w:r>
        <w:rPr>
          <w:rFonts w:ascii="Arial" w:eastAsia="Times New Roman" w:hAnsi="Arial" w:cs="Arial"/>
          <w:color w:val="000000"/>
          <w:sz w:val="20"/>
          <w:szCs w:val="20"/>
        </w:rPr>
        <w:t>Chair, Earth Day Staunton,</w:t>
      </w:r>
      <w:r w:rsidR="000F6E5C" w:rsidRPr="000F6E5C">
        <w:rPr>
          <w:rFonts w:ascii="Arial" w:eastAsia="Times New Roman" w:hAnsi="Arial" w:cs="Arial"/>
          <w:color w:val="000000"/>
          <w:sz w:val="20"/>
          <w:szCs w:val="20"/>
        </w:rPr>
        <w:t xml:space="preserve"> 540-885-</w:t>
      </w:r>
      <w:proofErr w:type="gramStart"/>
      <w:r w:rsidR="000F6E5C" w:rsidRPr="000F6E5C">
        <w:rPr>
          <w:rFonts w:ascii="Arial" w:eastAsia="Times New Roman" w:hAnsi="Arial" w:cs="Arial"/>
          <w:color w:val="000000"/>
          <w:sz w:val="20"/>
          <w:szCs w:val="20"/>
        </w:rPr>
        <w:t>0678  </w:t>
      </w:r>
      <w:r w:rsidR="000F6E5C" w:rsidRPr="000F6E5C">
        <w:rPr>
          <w:rFonts w:ascii="Arial" w:eastAsia="Times New Roman" w:hAnsi="Arial" w:cs="Arial"/>
          <w:i/>
          <w:iCs/>
          <w:color w:val="000000"/>
          <w:sz w:val="20"/>
          <w:szCs w:val="20"/>
        </w:rPr>
        <w:t>caroline@sunspots.com</w:t>
      </w:r>
      <w:proofErr w:type="gramEnd"/>
    </w:p>
    <w:sectPr w:rsidR="0078179D" w:rsidRPr="000F6E5C" w:rsidSect="000F6E5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ABBF8" w14:textId="77777777" w:rsidR="00A747B4" w:rsidRDefault="00A747B4" w:rsidP="000F6E5C">
      <w:pPr>
        <w:spacing w:after="0" w:line="240" w:lineRule="auto"/>
      </w:pPr>
      <w:r>
        <w:separator/>
      </w:r>
    </w:p>
  </w:endnote>
  <w:endnote w:type="continuationSeparator" w:id="0">
    <w:p w14:paraId="2A5897FE" w14:textId="77777777" w:rsidR="00A747B4" w:rsidRDefault="00A747B4" w:rsidP="000F6E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F791C3" w14:textId="77777777" w:rsidR="00A747B4" w:rsidRDefault="00A747B4" w:rsidP="000F6E5C">
      <w:pPr>
        <w:spacing w:after="0" w:line="240" w:lineRule="auto"/>
      </w:pPr>
      <w:r>
        <w:separator/>
      </w:r>
    </w:p>
  </w:footnote>
  <w:footnote w:type="continuationSeparator" w:id="0">
    <w:p w14:paraId="1CBBD4FD" w14:textId="77777777" w:rsidR="00A747B4" w:rsidRDefault="00A747B4" w:rsidP="000F6E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56725B"/>
    <w:multiLevelType w:val="multilevel"/>
    <w:tmpl w:val="CA466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604556"/>
    <w:multiLevelType w:val="hybridMultilevel"/>
    <w:tmpl w:val="90E64C1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C063D"/>
    <w:multiLevelType w:val="multilevel"/>
    <w:tmpl w:val="230858E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D7A7E4D"/>
    <w:multiLevelType w:val="multilevel"/>
    <w:tmpl w:val="2B2ED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DYxtrA0NTQ2MDBR0lEKTi0uzszPAykwrAUAo7YqYywAAAA="/>
  </w:docVars>
  <w:rsids>
    <w:rsidRoot w:val="000F6E5C"/>
    <w:rsid w:val="00007CCF"/>
    <w:rsid w:val="000362B6"/>
    <w:rsid w:val="00062C6B"/>
    <w:rsid w:val="000777EA"/>
    <w:rsid w:val="000D6703"/>
    <w:rsid w:val="000F6E5C"/>
    <w:rsid w:val="001406CD"/>
    <w:rsid w:val="00221E41"/>
    <w:rsid w:val="00261F6B"/>
    <w:rsid w:val="002729EE"/>
    <w:rsid w:val="0028493A"/>
    <w:rsid w:val="00287E6E"/>
    <w:rsid w:val="002970E8"/>
    <w:rsid w:val="002A54D1"/>
    <w:rsid w:val="002C43C0"/>
    <w:rsid w:val="002D2589"/>
    <w:rsid w:val="00302C22"/>
    <w:rsid w:val="00303D71"/>
    <w:rsid w:val="00317AD1"/>
    <w:rsid w:val="00340BA1"/>
    <w:rsid w:val="003C39AB"/>
    <w:rsid w:val="00413011"/>
    <w:rsid w:val="0048669D"/>
    <w:rsid w:val="004F68F0"/>
    <w:rsid w:val="00517414"/>
    <w:rsid w:val="00524DFE"/>
    <w:rsid w:val="005B4F81"/>
    <w:rsid w:val="005C49A8"/>
    <w:rsid w:val="005E0513"/>
    <w:rsid w:val="0062202C"/>
    <w:rsid w:val="00623475"/>
    <w:rsid w:val="006640A5"/>
    <w:rsid w:val="006864D9"/>
    <w:rsid w:val="006D6F00"/>
    <w:rsid w:val="0071123A"/>
    <w:rsid w:val="00714C1A"/>
    <w:rsid w:val="0078179D"/>
    <w:rsid w:val="007B47FE"/>
    <w:rsid w:val="007E4F34"/>
    <w:rsid w:val="00850874"/>
    <w:rsid w:val="00853296"/>
    <w:rsid w:val="00856FDD"/>
    <w:rsid w:val="009121AE"/>
    <w:rsid w:val="00996E4D"/>
    <w:rsid w:val="009A6FC2"/>
    <w:rsid w:val="009E7BD0"/>
    <w:rsid w:val="00A02E4D"/>
    <w:rsid w:val="00A11FE2"/>
    <w:rsid w:val="00A32CB9"/>
    <w:rsid w:val="00A72CFF"/>
    <w:rsid w:val="00A74099"/>
    <w:rsid w:val="00A747B4"/>
    <w:rsid w:val="00B41036"/>
    <w:rsid w:val="00B85925"/>
    <w:rsid w:val="00BA5DE6"/>
    <w:rsid w:val="00BC40AE"/>
    <w:rsid w:val="00C03118"/>
    <w:rsid w:val="00C961BC"/>
    <w:rsid w:val="00C966C4"/>
    <w:rsid w:val="00CE1C82"/>
    <w:rsid w:val="00D27E0A"/>
    <w:rsid w:val="00D32E94"/>
    <w:rsid w:val="00D52808"/>
    <w:rsid w:val="00D82CC9"/>
    <w:rsid w:val="00DF4097"/>
    <w:rsid w:val="00EB3E6B"/>
    <w:rsid w:val="00EE450F"/>
    <w:rsid w:val="00F325B1"/>
    <w:rsid w:val="00F65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70AD0"/>
  <w15:chartTrackingRefBased/>
  <w15:docId w15:val="{2F301507-C157-4BE8-BB65-480FA72CB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F6E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F6E5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F6E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0F6E5C"/>
  </w:style>
  <w:style w:type="paragraph" w:styleId="Header">
    <w:name w:val="header"/>
    <w:basedOn w:val="Normal"/>
    <w:link w:val="HeaderChar"/>
    <w:uiPriority w:val="99"/>
    <w:unhideWhenUsed/>
    <w:rsid w:val="000F6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6E5C"/>
  </w:style>
  <w:style w:type="paragraph" w:styleId="Footer">
    <w:name w:val="footer"/>
    <w:basedOn w:val="Normal"/>
    <w:link w:val="FooterChar"/>
    <w:uiPriority w:val="99"/>
    <w:unhideWhenUsed/>
    <w:rsid w:val="000F6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6E5C"/>
  </w:style>
  <w:style w:type="paragraph" w:styleId="ListParagraph">
    <w:name w:val="List Paragraph"/>
    <w:basedOn w:val="Normal"/>
    <w:uiPriority w:val="34"/>
    <w:qFormat/>
    <w:rsid w:val="000F6E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6F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F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657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n Freeman</dc:creator>
  <cp:keywords/>
  <dc:description/>
  <cp:lastModifiedBy>Caroline Sheridan</cp:lastModifiedBy>
  <cp:revision>18</cp:revision>
  <cp:lastPrinted>2018-02-20T19:11:00Z</cp:lastPrinted>
  <dcterms:created xsi:type="dcterms:W3CDTF">2018-11-12T21:15:00Z</dcterms:created>
  <dcterms:modified xsi:type="dcterms:W3CDTF">2019-01-15T19:26:00Z</dcterms:modified>
</cp:coreProperties>
</file>